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Brussels</w:t>
      </w:r>
    </w:p>
    <w:bookmarkStart w:id="21" w:name="internship-application-letter"/>
    <w:p>
      <w:pPr>
        <w:pStyle w:val="Heading1"/>
      </w:pPr>
      <w:r>
        <w:t xml:space="preserve">Internship Application Letter</w:t>
      </w:r>
    </w:p>
    <w:bookmarkStart w:id="20" w:name="for-the-carpenter-internship-position"/>
    <w:p>
      <w:pPr>
        <w:pStyle w:val="Heading2"/>
      </w:pPr>
      <w:r>
        <w:t xml:space="preserve">For the Carpenter Internship Position</w:t>
      </w:r>
    </w:p>
    <w:p>
      <w:pPr>
        <w:pStyle w:val="FirstParagraph"/>
      </w:pPr>
      <w:r>
        <w:t xml:space="preserve">Applying for Placement in Belgium Brussels</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Hiring Manager Name or "Internship Coordinator"]</w:t>
      </w:r>
    </w:p>
    <w:p>
      <w:pPr>
        <w:pStyle w:val="BodyText"/>
      </w:pPr>
      <w:r>
        <w:t xml:space="preserve">[Company/Organization Name]</w:t>
      </w:r>
    </w:p>
    <w:p>
      <w:pPr>
        <w:pStyle w:val="BodyText"/>
      </w:pPr>
      <w:r>
        <w:t xml:space="preserve">[Company Address]</w:t>
      </w:r>
    </w:p>
    <w:p>
      <w:pPr>
        <w:pStyle w:val="BodyText"/>
      </w:pPr>
      <w:r>
        <w:t xml:space="preserve">Brussels, Belgium</w:t>
      </w:r>
    </w:p>
    <w:bookmarkStart w:id="22" w:name="X772cd77320c95b3ff30b5b4d5c4e3ad63deecf4"/>
    <w:p>
      <w:pPr>
        <w:pStyle w:val="Heading3"/>
      </w:pPr>
      <w:r>
        <w:t xml:space="preserve">Subject: Formal Internship Application for Carpenter Position in Belgium Brussels</w:t>
      </w:r>
    </w:p>
    <w:bookmarkEnd w:id="22"/>
    <w:p>
      <w:pPr>
        <w:pStyle w:val="FirstParagraph"/>
      </w:pPr>
      <w:r>
        <w:t xml:space="preserve">Dear Hiring Manager,</w:t>
      </w:r>
    </w:p>
    <w:p>
      <w:pPr>
        <w:pStyle w:val="BodyText"/>
      </w:pPr>
      <w:r>
        <w:t xml:space="preserve">It is with profound enthusiasm that I submit my formal Internship Application Letter for the Carpenter Internship position within your esteemed organization in Belgium Brussels. As a dedicated woodworking apprentice with three years of foundational training at [Your Vocational School/Certificate Program], I have meticulously prepared myself to contribute meaningfully to the rich architectural heritage and contemporary construction landscape of Brussels. This opportunity represents not merely an internship, but a pivotal step toward becoming a skilled craftsman within Belgium's renowned carpentry tradition—a tradition that blends historical preservation with cutting-edge sustainable building practices.</w:t>
      </w:r>
    </w:p>
    <w:p>
      <w:pPr>
        <w:pStyle w:val="BodyText"/>
      </w:pPr>
      <w:r>
        <w:t xml:space="preserve">My passion for carpentry was ignited during my youth while assisting my grandfather, a master joiner in [Your Hometown], where I learned the sacred rhythm of measuring wood, the precision of hand-cut joints, and the patience required to transform raw timber into enduring structures. This early exposure evolved into rigorous academic study at [Vocational School Name], where I earned a Certificate in Woodworking Technology with distinction. My curriculum included advanced coursework in timber frame construction, traditional French carpentry techniques (including</w:t>
      </w:r>
      <w:r>
        <w:t xml:space="preserve"> </w:t>
      </w:r>
      <w:r>
        <w:rPr>
          <w:iCs/>
          <w:i/>
        </w:rPr>
        <w:t xml:space="preserve">charpente traditionnelle</w:t>
      </w:r>
      <w:r>
        <w:t xml:space="preserve">), sustainable forestry practices, and the use of modern CAD software for woodworking design. Crucially, I mastered the European Union's EN 389 standards for timber safety—knowledge directly applicable to Brussels' stringent building regulations.</w:t>
      </w:r>
    </w:p>
    <w:p>
      <w:pPr>
        <w:pStyle w:val="BodyText"/>
      </w:pPr>
      <w:r>
        <w:t xml:space="preserve">What draws me specifically to an internship in Belgium Brussels is the city's unique role as a nexus of architectural innovation. Having researched Brussels' recent projects—from the adaptive reuse of industrial warehouses into cultural hubs like Bozar, to the eco-conscious construction at Zuidas district—I recognize how your organization actively bridges historical craftsmanship with forward-thinking sustainability. The chance to learn from artisans who restore 19th-century Haussmannian facades while designing carbon-neutral modern structures aligns perfectly with my professional ethos. I am particularly eager to understand how Belgian carpenters integrate oak and reclaimed timber in projects that meet both EU environmental directives and Brussels' UNESCO-inspired urban conservation goals.</w:t>
      </w:r>
    </w:p>
    <w:p>
      <w:pPr>
        <w:pStyle w:val="BodyText"/>
      </w:pPr>
      <w:r>
        <w:t xml:space="preserve">During my previous work experiences, I honed skills directly relevant to your needs in Belgium Brussels. As a part-time apprentice at [Previous Workshop Name], I assisted in constructing custom furniture for residential projects, managing the complete workflow from timber selection to finishing. My responsibilities included operating table saws, routers, and planers under safety protocols compliant with Belgian OSHA standards. In a recent project restoring a 1890s Brussels townhouse facade (a project mirroring the type your firm might undertake), I contributed to crafting intricate wooden cornices using traditional mortise-and-tenon techniques—skills I am keen to advance within your team. Additionally, my fluency in English and conversational French (B1 level) ensures seamless collaboration with multilingual construction crews common across Brussels' diverse work sites.</w:t>
      </w:r>
    </w:p>
    <w:p>
      <w:pPr>
        <w:pStyle w:val="BodyText"/>
      </w:pPr>
      <w:r>
        <w:t xml:space="preserve">I understand that an effective Internship Application Letter must demonstrate cultural alignment as much as technical ability. Belgium's carpentry culture values meticulous attention to detail, respect for historical context, and a commitment to "travail bien fait" (well-made work). In my final year at [Vocational School], I led a student team designing a modular timber classroom for an eco-school in Antwerp—balancing cost-efficiency with craftsmanship. This project required navigating Belgian municipal permits and engaging community stakeholders, teaching me to communicate technical needs within Brussels' complex administrative framework. I also completed the</w:t>
      </w:r>
      <w:r>
        <w:t xml:space="preserve"> </w:t>
      </w:r>
      <w:r>
        <w:rPr>
          <w:iCs/>
          <w:i/>
        </w:rPr>
        <w:t xml:space="preserve">Construction Safety for EU Standards</w:t>
      </w:r>
      <w:r>
        <w:t xml:space="preserve"> </w:t>
      </w:r>
      <w:r>
        <w:t xml:space="preserve">certification (2023), ensuring I can immediately contribute to site safety without additional training—a priority in Belgium's high-regulation construction environment.</w:t>
      </w:r>
    </w:p>
    <w:p>
      <w:pPr>
        <w:pStyle w:val="BodyText"/>
      </w:pPr>
      <w:r>
        <w:t xml:space="preserve">What excites me most about this opportunity is the chance to learn from professionals who shape Brussels' skyline. I have followed your organization's work on the redevelopment of [Mention Specific Project if possible, e.g., "the former Brussels Stock Exchange site"] with deep admiration. Your commitment to using locally sourced European oak in heritage projects reflects the values I seek in an internship host. In Belgium Brussels, where carpentry is both an art and a civic responsibility, I aim not only to learn techniques but to absorb the philosophical approach: that every cut of wood carries legacy, sustainability, and beauty.</w:t>
      </w:r>
    </w:p>
    <w:p>
      <w:pPr>
        <w:pStyle w:val="BodyText"/>
      </w:pPr>
      <w:r>
        <w:t xml:space="preserve">I recognize that an Internship in Belgium Brussels demands adaptability beyond technical skill. Having studied Belgian building codes (including the NBN EN ISO 21500 series) and participated in a cultural exchange program with Flemish artisans last summer, I am prepared to thrive in this environment. I am fluent in understanding Brussels' distinct linguistic duality—speaking French for client interactions while collaborating effectively with Dutch-speaking colleagues on site. My personal resilience was tested during an apprenticeship where heavy rain threatened a timber-frame project; I organized the team to salvage materials using Belgian storm-preparedness protocols—a testament to my problem-solving in challenging conditions.</w:t>
      </w:r>
    </w:p>
    <w:p>
      <w:pPr>
        <w:pStyle w:val="BodyText"/>
      </w:pPr>
      <w:r>
        <w:t xml:space="preserve">The carpentry profession in Belgium Brussels is more than a trade—it's a living tradition where each piece of wood tells a story. I am ready to become part of that narrative, bringing not just my hands but my whole commitment to excellence. This Internship Application Letter represents my earnest dedication to joining your team as an eager learner who respects the craft's past while embracing its future in sustainable urban development.</w:t>
      </w:r>
    </w:p>
    <w:p>
      <w:pPr>
        <w:pStyle w:val="BodyText"/>
      </w:pPr>
      <w:r>
        <w:t xml:space="preserve">I am available for an interview at your earliest convenience and can adjust my schedule to accommodate Brussels' work culture. Thank you for considering my application. I have attached my detailed CV, vocational certificates, and a portfolio of carpentry projects—including the restored facades from our Antwerp project—to demonstrate how my skills align with your needs in Belgium Brussels.</w:t>
      </w:r>
    </w:p>
    <w:p>
      <w:pPr>
        <w:pStyle w:val="BodyText"/>
      </w:pPr>
      <w:r>
        <w:t xml:space="preserve">With profound respect for the artistry of Belgian carpentry,</w:t>
      </w:r>
    </w:p>
    <w:p>
      <w:pPr>
        <w:pStyle w:val="BodyText"/>
      </w:pPr>
      <w:r>
        <w:t xml:space="preserve">[Your Full Name]</w:t>
      </w:r>
    </w:p>
    <w:p>
      <w:pPr>
        <w:pStyle w:val="BodyText"/>
      </w:pPr>
      <w:r>
        <w:t xml:space="preserve">[Your Signature - Optional]</w:t>
      </w:r>
    </w:p>
    <w:p>
      <w:pPr>
        <w:pStyle w:val="BodyText"/>
      </w:pPr>
      <w:r>
        <w:rPr>
          <w:bCs/>
          <w:b/>
        </w:rPr>
        <w:t xml:space="preserve">Word Count:</w:t>
      </w:r>
      <w:r>
        <w:t xml:space="preserve"> </w:t>
      </w:r>
      <w:r>
        <w:t xml:space="preserve">862 words</w:t>
      </w:r>
    </w:p>
    <w:p>
      <w:pPr>
        <w:pStyle w:val="BodyText"/>
      </w:pPr>
      <w:r>
        <w:t xml:space="preserve">This Internship Application Letter emphasizes technical alignment with Belgian carpentry standards, cultural understanding of Brussels' architectural context, and demonstrates how the applicant's background directly serves the needs of an internship in 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in Brussels</dc:title>
  <dc:creator/>
  <dc:language>en</dc:language>
  <cp:keywords/>
  <dcterms:created xsi:type="dcterms:W3CDTF">2026-05-02T17:29:39Z</dcterms:created>
  <dcterms:modified xsi:type="dcterms:W3CDTF">2026-05-02T17:29:39Z</dcterms:modified>
</cp:coreProperties>
</file>

<file path=docProps/custom.xml><?xml version="1.0" encoding="utf-8"?>
<Properties xmlns="http://schemas.openxmlformats.org/officeDocument/2006/custom-properties" xmlns:vt="http://schemas.openxmlformats.org/officeDocument/2006/docPropsVTypes"/>
</file>